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1ED" w:rsidRDefault="0096014F">
      <w:pPr>
        <w:spacing w:after="0"/>
        <w:ind w:left="-1440" w:right="10800"/>
      </w:pPr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page">
              <wp:posOffset>522351</wp:posOffset>
            </wp:positionH>
            <wp:positionV relativeFrom="page">
              <wp:posOffset>0</wp:posOffset>
            </wp:positionV>
            <wp:extent cx="6727571" cy="8978265"/>
            <wp:effectExtent l="0" t="0" r="0" b="0"/>
            <wp:wrapTopAndBottom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27571" cy="8978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sectPr w:rsidR="005951E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zW3NDE3NjE3sjBU0lEKTi0uzszPAykwrAUAx3LBPSwAAAA="/>
  </w:docVars>
  <w:rsids>
    <w:rsidRoot w:val="005951ED"/>
    <w:rsid w:val="005951ED"/>
    <w:rsid w:val="0096014F"/>
    <w:rsid w:val="00B91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37082C-FE5A-45AC-B587-539BC989D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image" Target="media/image1.jpg"/>
  <Relationship Id="rId5" Type="http://schemas.openxmlformats.org/officeDocument/2006/relationships/fontTable" Target="fontTable.xml"/>
  <Relationship Id="rId6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1</Characters>
  <Application/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